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B6469" w14:textId="77777777" w:rsidR="00477F3E" w:rsidRPr="007A16A8" w:rsidRDefault="00672A03">
      <w:pPr>
        <w:rPr>
          <w:color w:val="000000" w:themeColor="text1"/>
          <w:lang w:eastAsia="zh-TW"/>
        </w:rPr>
      </w:pPr>
      <w:r w:rsidRPr="007A16A8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  <w:lang w:eastAsia="zh-TW"/>
        </w:rPr>
        <w:drawing>
          <wp:inline distT="0" distB="0" distL="0" distR="0" wp14:anchorId="26F95B2E" wp14:editId="472BCC5A">
            <wp:extent cx="2515120" cy="1432178"/>
            <wp:effectExtent l="0" t="0" r="0" b="0"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5120" cy="14321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A16A8">
        <w:rPr>
          <w:color w:val="000000" w:themeColor="text1"/>
          <w:lang w:eastAsia="zh-TW"/>
        </w:rPr>
        <w:t xml:space="preserve">                </w:t>
      </w:r>
      <w:r w:rsidRPr="007A16A8">
        <w:rPr>
          <w:noProof/>
          <w:color w:val="000000" w:themeColor="text1"/>
          <w:lang w:eastAsia="zh-TW"/>
        </w:rPr>
        <w:drawing>
          <wp:inline distT="0" distB="0" distL="0" distR="0" wp14:anchorId="764B6DF6" wp14:editId="46C66B55">
            <wp:extent cx="2368935" cy="1625431"/>
            <wp:effectExtent l="0" t="0" r="0" b="0"/>
            <wp:docPr id="4" name="image2.png" descr="Home - Ministry of Education, Culture, Science and Technolog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ome - Ministry of Education, Culture, Science and Technology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68935" cy="16254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0E78DE" w14:textId="68933A30" w:rsidR="00B87DA1" w:rsidRPr="000A6CFF" w:rsidRDefault="00B87DA1" w:rsidP="00B87DA1">
      <w:pPr>
        <w:spacing w:line="240" w:lineRule="auto"/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貝里斯</w:t>
      </w:r>
      <w:r w:rsidR="006B3B6C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  <w:lang w:eastAsia="zh-TW" w:bidi="en-US"/>
        </w:rPr>
        <w:t>政府</w:t>
      </w:r>
      <w:r w:rsidR="006B3B6C"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2026-2027</w:t>
      </w:r>
      <w:r w:rsidR="006B3B6C"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年</w:t>
      </w:r>
      <w:r w:rsidR="006B3B6C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  <w:lang w:eastAsia="zh-TW" w:bidi="en-US"/>
        </w:rPr>
        <w:t>獎學金：</w:t>
      </w:r>
      <w:r w:rsidR="006B3B6C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br/>
      </w:r>
      <w:r w:rsidR="006B3B6C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  <w:lang w:eastAsia="zh-TW" w:bidi="en-US"/>
        </w:rPr>
        <w:t>貝里斯</w:t>
      </w:r>
      <w:r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大學</w:t>
      </w:r>
      <w:r w:rsidR="00F364B7"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英語</w:t>
      </w:r>
      <w:r w:rsidR="008F014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  <w:lang w:eastAsia="zh-TW" w:bidi="en-US"/>
        </w:rPr>
        <w:t>作為</w:t>
      </w:r>
      <w:r w:rsidR="006B3B6C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  <w:lang w:eastAsia="zh-TW" w:bidi="en-US"/>
        </w:rPr>
        <w:t>第二外語學</w:t>
      </w:r>
      <w:r w:rsidR="00F364B7" w:rsidRPr="000A6CF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lang w:eastAsia="zh-TW" w:bidi="en-US"/>
        </w:rPr>
        <w:t>程</w:t>
      </w:r>
    </w:p>
    <w:p w14:paraId="2A3173D4" w14:textId="04DCF00B" w:rsidR="0094440A" w:rsidRPr="000A6CFF" w:rsidRDefault="0094440A">
      <w:pPr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概述</w:t>
      </w:r>
    </w:p>
    <w:p w14:paraId="0CE67325" w14:textId="52C6228F" w:rsidR="0094440A" w:rsidRPr="008F0144" w:rsidRDefault="0094440A">
      <w:pPr>
        <w:jc w:val="both"/>
        <w:rPr>
          <w:rFonts w:ascii="Times New Roman" w:eastAsia="標楷體" w:hAnsi="Times New Roman" w:cs="Times New Roman"/>
          <w:b/>
          <w:bCs/>
          <w:color w:val="000000" w:themeColor="text1"/>
          <w:lang w:eastAsia="zh-TW"/>
        </w:rPr>
      </w:pPr>
      <w:bookmarkStart w:id="0" w:name="_Hlk230009982"/>
      <w:r w:rsidRPr="008F0144">
        <w:rPr>
          <w:rFonts w:ascii="Times New Roman" w:eastAsia="標楷體" w:hAnsi="Times New Roman" w:cs="Times New Roman"/>
          <w:b/>
          <w:bCs/>
          <w:color w:val="000000" w:themeColor="text1"/>
          <w:sz w:val="24"/>
          <w:lang w:eastAsia="zh-TW"/>
        </w:rPr>
        <w:t>貝里斯大學</w:t>
      </w:r>
      <w:r w:rsidR="00DC4855" w:rsidRPr="008F0144">
        <w:rPr>
          <w:rFonts w:ascii="Times New Roman" w:eastAsia="標楷體" w:hAnsi="Times New Roman" w:cs="Times New Roman"/>
          <w:b/>
          <w:bCs/>
          <w:color w:val="000000" w:themeColor="text1"/>
          <w:sz w:val="24"/>
          <w:lang w:eastAsia="zh-TW"/>
        </w:rPr>
        <w:t>「英語課程獎學金計畫」</w:t>
      </w:r>
      <w:bookmarkEnd w:id="0"/>
      <w:r w:rsidRPr="008F0144">
        <w:rPr>
          <w:rFonts w:ascii="Times New Roman" w:eastAsia="標楷體" w:hAnsi="Times New Roman" w:cs="Times New Roman"/>
          <w:b/>
          <w:bCs/>
          <w:color w:val="000000" w:themeColor="text1"/>
          <w:sz w:val="24"/>
          <w:lang w:eastAsia="zh-TW"/>
        </w:rPr>
        <w:t>概述</w:t>
      </w:r>
    </w:p>
    <w:p w14:paraId="7024C4B8" w14:textId="5AEC5CE1" w:rsidR="00E8645E" w:rsidRPr="000A6CFF" w:rsidRDefault="00E8645E" w:rsidP="00DC485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大學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University of Belize</w:t>
      </w:r>
      <w:r w:rsidR="00DC4855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, UB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與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國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教育、文化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、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科學</w:t>
      </w:r>
      <w:r w:rsidR="007A16A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暨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科技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部</w:t>
      </w:r>
      <w:r w:rsidR="00F364B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」</w:t>
      </w:r>
      <w:r w:rsidR="000A6CFF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邀請有意者申請</w:t>
      </w:r>
      <w:r w:rsidR="000A6CFF" w:rsidRPr="000A6CFF">
        <w:rPr>
          <w:rFonts w:ascii="Times New Roman" w:eastAsia="標楷體" w:hAnsi="Times New Roman" w:cs="Times New Roman"/>
          <w:color w:val="000000" w:themeColor="text1"/>
          <w:sz w:val="24"/>
          <w:lang w:eastAsia="zh-TW"/>
        </w:rPr>
        <w:t>「</w:t>
      </w:r>
      <w:r w:rsidR="000A6CFF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2026-2027</w:t>
      </w:r>
      <w:r w:rsidR="000A6CFF" w:rsidRPr="000A6CFF">
        <w:rPr>
          <w:rFonts w:ascii="Times New Roman" w:eastAsia="標楷體" w:hAnsi="Times New Roman" w:cs="Times New Roman"/>
          <w:color w:val="000000" w:themeColor="text1"/>
          <w:sz w:val="24"/>
          <w:lang w:eastAsia="zh-TW"/>
        </w:rPr>
        <w:t>英語課程獎學金計畫」</w:t>
      </w:r>
      <w:r w:rsidR="000A6CFF">
        <w:rPr>
          <w:rFonts w:ascii="Times New Roman" w:eastAsia="標楷體" w:hAnsi="Times New Roman" w:cs="Times New Roman" w:hint="eastAsia"/>
          <w:color w:val="000000" w:themeColor="text1"/>
          <w:sz w:val="24"/>
          <w:lang w:eastAsia="zh-TW"/>
        </w:rPr>
        <w:t>。</w:t>
      </w:r>
      <w:r w:rsidR="00271CC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由貝里斯大學「區域語文中心」</w:t>
      </w:r>
      <w:r w:rsidR="00271CC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Regional Language Center, RLC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從</w:t>
      </w:r>
      <w:r w:rsidR="00BF3D4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="00BF3D4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到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  <w:r w:rsidR="00271CC0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提供為期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個月的</w:t>
      </w:r>
      <w:r w:rsidR="000A6CFF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密集英語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課程。</w:t>
      </w:r>
    </w:p>
    <w:p w14:paraId="5710EDB1" w14:textId="77777777" w:rsidR="00DC4855" w:rsidRPr="000A6CFF" w:rsidRDefault="00DC4855" w:rsidP="00DC485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2C03C0E6" w14:textId="0BF068C4" w:rsidR="00E8645E" w:rsidRPr="000A6CFF" w:rsidRDefault="00BF3D40" w:rsidP="00E8645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此計畫是由貝里斯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政府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贊助的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獎學金計劃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，以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支付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費、課程費用和所需的教材及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每月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幣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00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元之生活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津貼。</w:t>
      </w:r>
    </w:p>
    <w:p w14:paraId="29686FD4" w14:textId="77777777" w:rsidR="0094440A" w:rsidRPr="000A6CFF" w:rsidRDefault="0094440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134D2D69" w14:textId="77777777" w:rsidR="00477F3E" w:rsidRPr="000A6CFF" w:rsidRDefault="00477F3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3D878D3F" w14:textId="399BA223" w:rsidR="00E8645E" w:rsidRPr="000A6CFF" w:rsidRDefault="00D11153" w:rsidP="00E8645E">
      <w:pPr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計畫宗旨</w:t>
      </w:r>
    </w:p>
    <w:p w14:paraId="1DC35F69" w14:textId="1FE78746" w:rsidR="00496DC8" w:rsidRPr="008F0144" w:rsidRDefault="008F0144" w:rsidP="008F0144">
      <w:pPr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</w:pPr>
      <w:proofErr w:type="gramStart"/>
      <w:r w:rsidRPr="008F0144">
        <w:rPr>
          <w:rFonts w:ascii="Times New Roman" w:eastAsia="標楷體" w:hAnsi="Times New Roman" w:cs="Times New Roman" w:hint="eastAsia"/>
          <w:b/>
          <w:bCs/>
          <w:color w:val="000000" w:themeColor="text1"/>
          <w:sz w:val="24"/>
          <w:szCs w:val="24"/>
          <w:lang w:eastAsia="zh-TW"/>
        </w:rPr>
        <w:t>貝大區域</w:t>
      </w:r>
      <w:proofErr w:type="gramEnd"/>
      <w:r w:rsidRPr="008F0144">
        <w:rPr>
          <w:rFonts w:ascii="Times New Roman" w:eastAsia="標楷體" w:hAnsi="Times New Roman" w:cs="Times New Roman" w:hint="eastAsia"/>
          <w:b/>
          <w:bCs/>
          <w:color w:val="000000" w:themeColor="text1"/>
          <w:sz w:val="24"/>
          <w:szCs w:val="24"/>
          <w:lang w:eastAsia="zh-TW"/>
        </w:rPr>
        <w:t>語言中心英語作為第二外語學程</w:t>
      </w:r>
    </w:p>
    <w:p w14:paraId="5A1F4FCC" w14:textId="5837ACB0" w:rsidR="00F72244" w:rsidRPr="000A6CFF" w:rsidRDefault="00BF3D40" w:rsidP="00F722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該</w:t>
      </w:r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學程係為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強化學員的英語閱讀、寫作、聽力及口語等</w:t>
      </w:r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能力而設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，</w:t>
      </w:r>
      <w:r w:rsidR="00F7224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強調</w:t>
      </w:r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溝能力、以技能導向學習及</w:t>
      </w:r>
      <w:proofErr w:type="gramStart"/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語言技功之</w:t>
      </w:r>
      <w:proofErr w:type="gramEnd"/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實際運用。合格學生須必修</w:t>
      </w:r>
      <w:r w:rsidR="00F7224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0</w:t>
      </w:r>
      <w:r w:rsidR="00F7224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小時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的</w:t>
      </w:r>
      <w:r w:rsidR="00F7224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語言實習。</w:t>
      </w:r>
    </w:p>
    <w:p w14:paraId="7E451FFE" w14:textId="77777777" w:rsidR="00F72244" w:rsidRPr="000A6CFF" w:rsidRDefault="00F72244" w:rsidP="00F722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 w:right="36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436F001F" w14:textId="333AB590" w:rsidR="00477F3E" w:rsidRPr="000A6CFF" w:rsidRDefault="00DC38A3" w:rsidP="008F0144">
      <w:pPr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受</w:t>
      </w:r>
      <w:r w:rsidR="00BC31E4"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獎生</w:t>
      </w: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對象</w:t>
      </w:r>
      <w:r w:rsidR="00BC31E4"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u w:val="single"/>
          <w:lang w:eastAsia="zh-TW"/>
        </w:rPr>
        <w:t>：</w:t>
      </w:r>
    </w:p>
    <w:p w14:paraId="58065131" w14:textId="188F83B9" w:rsidR="007257C5" w:rsidRDefault="00BC31E4" w:rsidP="007257C5">
      <w:pPr>
        <w:spacing w:after="0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此獎學金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計畫開放予中華民國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台灣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、墨西哥、宏都拉斯、薩爾瓦多、哥倫比亞、巴拿馬、委內瑞拉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之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國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民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</w:t>
      </w:r>
      <w:r w:rsidR="00E8645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7E6CAF9F" w14:textId="77777777" w:rsidR="008F0144" w:rsidRPr="000A6CFF" w:rsidRDefault="008F0144" w:rsidP="007257C5">
      <w:pPr>
        <w:spacing w:after="0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1D9ADDC4" w14:textId="7BA5D863" w:rsidR="00477F3E" w:rsidRPr="000A6CFF" w:rsidRDefault="00BF4768" w:rsidP="00AD5C2F">
      <w:pPr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  <w:t>申請資格</w:t>
      </w:r>
      <w:r w:rsidR="00AD5C2F" w:rsidRPr="000A6CFF"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  <w:t>：</w:t>
      </w:r>
    </w:p>
    <w:p w14:paraId="5533E671" w14:textId="4EE3DA45" w:rsidR="00BF4768" w:rsidRPr="000A6CFF" w:rsidRDefault="00BC31E4" w:rsidP="007257C5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者須為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中華民國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台灣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、墨西哥、宏都拉斯、薩爾瓦多、哥倫比亞、巴拿馬、委內瑞拉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之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國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民。</w:t>
      </w:r>
    </w:p>
    <w:p w14:paraId="431C5577" w14:textId="408DF884" w:rsidR="00BF4768" w:rsidRPr="000A6CFF" w:rsidRDefault="00BC31E4" w:rsidP="007257C5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者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時須年滿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8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歲。</w:t>
      </w:r>
    </w:p>
    <w:p w14:paraId="31079CF5" w14:textId="67A9B2B3" w:rsidR="00BF4768" w:rsidRPr="000A6CFF" w:rsidRDefault="00BC31E4" w:rsidP="007257C5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者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須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承諾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在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至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="00DC38A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期間居住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0C1D3DF8" w14:textId="30CB93D8" w:rsidR="00BF4768" w:rsidRPr="000A6CFF" w:rsidRDefault="00BF4768" w:rsidP="007257C5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lastRenderedPageBreak/>
        <w:t>申請人必須至少持有高中學歷。</w:t>
      </w:r>
    </w:p>
    <w:p w14:paraId="468D03E1" w14:textId="5A92B920" w:rsidR="00B3056C" w:rsidRPr="000A6CFF" w:rsidRDefault="00BC31E4" w:rsidP="00B3056C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須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承諾在貝里斯全職學習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者不可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兼職或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兼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修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程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67955BA2" w14:textId="77777777" w:rsidR="00AD5C2F" w:rsidRPr="000A6CFF" w:rsidRDefault="00AD5C2F" w:rsidP="00AD5C2F">
      <w:pPr>
        <w:pStyle w:val="a7"/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left="580" w:right="357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0C898B92" w14:textId="246B48ED" w:rsidR="00AD5C2F" w:rsidRPr="000A6CFF" w:rsidRDefault="00AD5C2F" w:rsidP="00AD5C2F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u w:val="single"/>
          <w:lang w:eastAsia="zh-TW"/>
        </w:rPr>
        <w:t>限制條件：</w:t>
      </w:r>
    </w:p>
    <w:p w14:paraId="2C70BEE1" w14:textId="72F5D19A" w:rsidR="00B3056C" w:rsidRPr="000A6CFF" w:rsidRDefault="00B3056C" w:rsidP="00B3056C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同一家庭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或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家戶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最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多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僅受理一人申請，其配偶或同居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人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不得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同時申請。</w:t>
      </w:r>
    </w:p>
    <w:p w14:paraId="78AC2166" w14:textId="01581A8B" w:rsidR="00AD5C2F" w:rsidRPr="000A6CFF" w:rsidRDefault="00AD5C2F" w:rsidP="00B3056C">
      <w:pPr>
        <w:pStyle w:val="a7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公民之配偶、持有貝里斯護照、國籍或永久居留權者</w:t>
      </w:r>
    </w:p>
    <w:p w14:paraId="5A65E6DB" w14:textId="77777777" w:rsidR="00AD5C2F" w:rsidRPr="000A6CFF" w:rsidRDefault="00AD5C2F" w:rsidP="00AD5C2F">
      <w:pPr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</w:pPr>
    </w:p>
    <w:p w14:paraId="39B2078B" w14:textId="65612218" w:rsidR="00477F3E" w:rsidRPr="000A6CFF" w:rsidRDefault="00F21639" w:rsidP="00AD5C2F">
      <w:pPr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  <w:t>獲選條件</w:t>
      </w:r>
    </w:p>
    <w:p w14:paraId="396FBA07" w14:textId="77777777" w:rsidR="00B3056C" w:rsidRPr="000A6CFF" w:rsidRDefault="00BF4768" w:rsidP="00BC31E4">
      <w:pPr>
        <w:pStyle w:val="a7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填妥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UB/RLC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表格</w:t>
      </w:r>
    </w:p>
    <w:p w14:paraId="77A97460" w14:textId="1AE82C84" w:rsidR="00BF4768" w:rsidRPr="000A6CFF" w:rsidRDefault="00B3056C" w:rsidP="00BC31E4">
      <w:pPr>
        <w:pStyle w:val="a7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提供所需文件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3AE26CA1" w14:textId="1F8A039B" w:rsidR="00BF4768" w:rsidRPr="000A6CFF" w:rsidRDefault="00496DC8" w:rsidP="00BC31E4">
      <w:pPr>
        <w:pStyle w:val="a7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具備英語基本至</w:t>
      </w:r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中階水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準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1F5827CB" w14:textId="25DA11C8" w:rsidR="00BF4768" w:rsidRPr="000A6CFF" w:rsidRDefault="00F21639" w:rsidP="00BC31E4">
      <w:pPr>
        <w:pStyle w:val="a7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b/>
          <w:color w:val="000000" w:themeColor="text1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可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全程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參加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0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個月之課程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095D858C" w14:textId="77777777" w:rsidR="00AD5C2F" w:rsidRPr="000A6CFF" w:rsidRDefault="00AD5C2F" w:rsidP="00AD5C2F">
      <w:pPr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</w:pPr>
    </w:p>
    <w:p w14:paraId="5B8FD6E7" w14:textId="4A3DB443" w:rsidR="00AD5C2F" w:rsidRPr="000A6CFF" w:rsidRDefault="00BF4768" w:rsidP="00AD5C2F">
      <w:pPr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u w:val="single"/>
          <w:lang w:eastAsia="zh-TW"/>
        </w:rPr>
        <w:t>申請所需文件</w:t>
      </w:r>
    </w:p>
    <w:p w14:paraId="7D964DD9" w14:textId="38345215" w:rsidR="00BF4768" w:rsidRPr="000A6CFF" w:rsidRDefault="00AD5C2F" w:rsidP="00AD5C2F">
      <w:pPr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lang w:eastAsia="zh-TW"/>
        </w:rPr>
        <w:t>申請人須提交下列文件：</w:t>
      </w:r>
    </w:p>
    <w:p w14:paraId="0C817B33" w14:textId="358FC91F" w:rsidR="00BF4768" w:rsidRPr="000A6CFF" w:rsidRDefault="00D11153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填妥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UB/RLC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表格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（如附件）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233BF715" w14:textId="4D47DC48" w:rsidR="00BF4768" w:rsidRPr="000A6CFF" w:rsidRDefault="00D11153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個人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最新之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履歷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表</w:t>
      </w:r>
      <w:r w:rsidR="00B3056C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並附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照片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（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如</w:t>
      </w:r>
      <w:r w:rsidR="00AD5C2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非英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文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履歷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，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須譯成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英文）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57063673" w14:textId="2DE40403" w:rsidR="00A64547" w:rsidRPr="000A6CFF" w:rsidRDefault="00A64547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經公證之學歷成績證明，如非英文應翻譯成英文。</w:t>
      </w:r>
    </w:p>
    <w:p w14:paraId="06249732" w14:textId="03C3A1CD" w:rsidR="00BF4768" w:rsidRPr="000A6CFF" w:rsidRDefault="003F3CF0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經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公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證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之學歷證書或文憑，如非英文應翻譯成英文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59A474CA" w14:textId="38B40E23" w:rsidR="00BF4768" w:rsidRPr="000A6CFF" w:rsidRDefault="00496DC8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封推薦信，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推薦人</w:t>
      </w:r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可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為</w:t>
      </w:r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術機構、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前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任或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現任雇主。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請</w:t>
      </w:r>
      <w:proofErr w:type="gramStart"/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使用</w:t>
      </w:r>
      <w:r w:rsidR="00A64547" w:rsidRPr="00271CC0">
        <w:rPr>
          <w:rFonts w:ascii="Times New Roman" w:eastAsia="標楷體" w:hAnsi="Times New Roman" w:cs="Times New Roman"/>
          <w:color w:val="000000" w:themeColor="text1"/>
          <w:sz w:val="24"/>
          <w:szCs w:val="24"/>
          <w:u w:val="single"/>
          <w:lang w:eastAsia="zh-TW"/>
        </w:rPr>
        <w:t>貝大推薦信</w:t>
      </w:r>
      <w:proofErr w:type="gramEnd"/>
      <w:r w:rsidR="00A64547" w:rsidRPr="00271CC0">
        <w:rPr>
          <w:rFonts w:ascii="Times New Roman" w:eastAsia="標楷體" w:hAnsi="Times New Roman" w:cs="Times New Roman"/>
          <w:color w:val="000000" w:themeColor="text1"/>
          <w:sz w:val="24"/>
          <w:szCs w:val="24"/>
          <w:u w:val="single"/>
          <w:lang w:eastAsia="zh-TW"/>
        </w:rPr>
        <w:t>範本</w:t>
      </w:r>
      <w:r w:rsidR="00A6454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1D36F6FC" w14:textId="6ED1A74A" w:rsidR="00BF4768" w:rsidRPr="000A6CFF" w:rsidRDefault="00A64547" w:rsidP="00D11153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經公證之</w:t>
      </w:r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本人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護照</w:t>
      </w:r>
      <w:proofErr w:type="gramStart"/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資料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頁</w:t>
      </w:r>
      <w:r w:rsidR="00F2163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影本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，效期至少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個月以上</w:t>
      </w:r>
      <w:r w:rsidR="00BF476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19880D66" w14:textId="0DCEFD80" w:rsidR="003F3CF0" w:rsidRPr="000A6CFF" w:rsidRDefault="00A64547" w:rsidP="00867F50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經公證或驗證之</w:t>
      </w:r>
      <w:r w:rsidR="003F3CF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出生證明文件影本，</w:t>
      </w:r>
      <w:r w:rsidR="00C74AE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如非英文應翻譯成英文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67295E52" w14:textId="7E9E0827" w:rsidR="00C74AEE" w:rsidRPr="000A6CFF" w:rsidRDefault="00C74AEE" w:rsidP="00867F50">
      <w:pPr>
        <w:pStyle w:val="a7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right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報名費貝里斯幣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元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–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可以信用卡支付</w:t>
      </w:r>
      <w:r w:rsidR="008F0144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。</w:t>
      </w:r>
    </w:p>
    <w:p w14:paraId="56344FE6" w14:textId="77777777" w:rsidR="00C74AEE" w:rsidRPr="000A6CFF" w:rsidRDefault="00C74AEE" w:rsidP="00C74AEE">
      <w:pPr>
        <w:pStyle w:val="a7"/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2FEA0B70" w14:textId="77777777" w:rsidR="00C74AEE" w:rsidRPr="000A6CFF" w:rsidRDefault="00C74AEE" w:rsidP="00C74AEE">
      <w:pPr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獎學金</w:t>
      </w:r>
    </w:p>
    <w:p w14:paraId="40C59C35" w14:textId="3F8C07E9" w:rsidR="00C74AEE" w:rsidRPr="000A6CFF" w:rsidRDefault="00C74AEE" w:rsidP="00C74AEE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大學「英語課程獎學金計畫」將負擔所有的學雜費，包含教材，另提供生活津貼每月貝里斯幣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0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元（折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0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美元）。</w:t>
      </w:r>
    </w:p>
    <w:p w14:paraId="780672E5" w14:textId="47F2A557" w:rsidR="00C74AEE" w:rsidRPr="000A6CFF" w:rsidRDefault="00C74AEE" w:rsidP="00C74AEE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活津貼用於補助房租及水電，超出生活津貼額度之支出由受獎生自行負擔。</w:t>
      </w:r>
    </w:p>
    <w:p w14:paraId="7557D3DE" w14:textId="0950FD3A" w:rsidR="00C74AEE" w:rsidRPr="000A6CFF" w:rsidRDefault="00C74AEE" w:rsidP="00C74AEE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獎學金只</w:t>
      </w:r>
      <w:r w:rsidR="008972EE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資助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受獎生本人，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不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及於其眷屬。</w:t>
      </w:r>
    </w:p>
    <w:p w14:paraId="3C840A92" w14:textId="35124F0B" w:rsidR="00867F50" w:rsidRPr="000A6CFF" w:rsidRDefault="00867F50" w:rsidP="00C74AE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</w:p>
    <w:p w14:paraId="24273F33" w14:textId="1C81D73B" w:rsidR="00477F3E" w:rsidRPr="000A6CFF" w:rsidRDefault="0011403F" w:rsidP="00EC6343">
      <w:pPr>
        <w:spacing w:after="0"/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學生生活</w:t>
      </w:r>
    </w:p>
    <w:p w14:paraId="2D544E6D" w14:textId="0582FF8A" w:rsidR="00477F3E" w:rsidRPr="000A6CFF" w:rsidRDefault="00EC6343" w:rsidP="00CB61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lastRenderedPageBreak/>
        <w:t>有關住宿、當地</w:t>
      </w:r>
      <w:r w:rsidR="0011403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活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、交通或其他任何問題詳細資訊，請</w:t>
      </w:r>
      <w:r w:rsidR="00DE4757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瀏覽貝大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中心</w:t>
      </w:r>
      <w:r w:rsidR="0011403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網頁</w:t>
      </w:r>
    </w:p>
    <w:p w14:paraId="12EDCD25" w14:textId="0746CAD0" w:rsidR="000745CD" w:rsidRPr="000A6CFF" w:rsidRDefault="00000000" w:rsidP="00CB61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hyperlink r:id="rId10" w:history="1">
        <w:r w:rsidR="00D11153" w:rsidRPr="000A6CFF">
          <w:rPr>
            <w:rStyle w:val="a8"/>
            <w:rFonts w:ascii="Times New Roman" w:eastAsia="標楷體" w:hAnsi="Times New Roman" w:cs="Times New Roman"/>
            <w:sz w:val="24"/>
            <w:szCs w:val="24"/>
            <w:lang w:eastAsia="zh-TW"/>
          </w:rPr>
          <w:t>https://studentservices.ub.edu.bz/</w:t>
        </w:r>
      </w:hyperlink>
      <w:r w:rsidR="00DE4757" w:rsidRPr="000A6CFF">
        <w:rPr>
          <w:rStyle w:val="a8"/>
          <w:rFonts w:ascii="Times New Roman" w:eastAsia="標楷體" w:hAnsi="Times New Roman" w:cs="Times New Roman"/>
          <w:sz w:val="24"/>
          <w:szCs w:val="24"/>
          <w:lang w:eastAsia="zh-TW"/>
        </w:rPr>
        <w:t xml:space="preserve"> </w:t>
      </w:r>
      <w:r w:rsidR="00DE4757" w:rsidRPr="000A6CFF">
        <w:rPr>
          <w:rFonts w:ascii="Times New Roman" w:eastAsia="標楷體" w:hAnsi="Times New Roman" w:cs="Times New Roman"/>
          <w:color w:val="000000" w:themeColor="text1"/>
        </w:rPr>
        <w:t>以</w:t>
      </w:r>
      <w:r w:rsidR="00DE4757" w:rsidRPr="000A6CFF">
        <w:rPr>
          <w:rFonts w:ascii="Times New Roman" w:eastAsia="標楷體" w:hAnsi="Times New Roman" w:cs="Times New Roman"/>
          <w:color w:val="000000" w:themeColor="text1"/>
          <w:lang w:eastAsia="zh-TW"/>
        </w:rPr>
        <w:t>瞭</w:t>
      </w:r>
      <w:r w:rsidR="008F0144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解</w:t>
      </w:r>
      <w:r w:rsidR="00DE4757" w:rsidRPr="000A6CFF">
        <w:rPr>
          <w:rFonts w:ascii="Times New Roman" w:eastAsia="標楷體" w:hAnsi="Times New Roman" w:cs="Times New Roman"/>
          <w:color w:val="000000" w:themeColor="text1"/>
          <w:lang w:eastAsia="zh-TW"/>
        </w:rPr>
        <w:t>豐富活潑之校園生活。</w:t>
      </w:r>
    </w:p>
    <w:p w14:paraId="6E64B941" w14:textId="77777777" w:rsidR="00DE4757" w:rsidRPr="000A6CFF" w:rsidRDefault="00DE4757" w:rsidP="00DE4757">
      <w:pPr>
        <w:spacing w:after="0"/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</w:p>
    <w:p w14:paraId="69D5BF8C" w14:textId="63749047" w:rsidR="00DE4757" w:rsidRPr="000A6CFF" w:rsidRDefault="00DE4757" w:rsidP="008F0144">
      <w:pPr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交通協助</w:t>
      </w:r>
    </w:p>
    <w:p w14:paraId="46658E22" w14:textId="0FF99E0B" w:rsidR="00DE4757" w:rsidRPr="000A6CFF" w:rsidRDefault="00DE4757" w:rsidP="00CB61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有條件提供學生抵達前來校本部報到時，符合條件者可獲交通協助。請留意電子郵件寄發說明。</w:t>
      </w:r>
    </w:p>
    <w:p w14:paraId="4AEE6B6F" w14:textId="77777777" w:rsidR="00DE4757" w:rsidRPr="000A6CFF" w:rsidRDefault="00DE4757" w:rsidP="00CB61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050324B1" w14:textId="5A296262" w:rsidR="00DE4757" w:rsidRPr="000A6CFF" w:rsidRDefault="00DE4757" w:rsidP="008F0144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住宿選擇</w:t>
      </w:r>
    </w:p>
    <w:p w14:paraId="2382DE12" w14:textId="10D01D76" w:rsidR="00477F3E" w:rsidRPr="000A6CFF" w:rsidRDefault="00DE4757" w:rsidP="000745C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有關可供住宿之房型、狀況及租金，請瀏覽住宿型錄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我們將協助學生</w:t>
      </w:r>
      <w:proofErr w:type="gramStart"/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覓獲初抵</w:t>
      </w:r>
      <w:proofErr w:type="gramEnd"/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時之住處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自付費用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  <w:r w:rsidR="000745CD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事務辦公室</w:t>
      </w:r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將聯繫</w:t>
      </w:r>
      <w:proofErr w:type="gramStart"/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獲核錄之</w:t>
      </w:r>
      <w:proofErr w:type="gramEnd"/>
      <w:r w:rsidR="00C442B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以提供進一步協助</w:t>
      </w:r>
      <w:r w:rsidR="0011403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7EE0945B" w14:textId="77777777" w:rsidR="0011403F" w:rsidRPr="000A6CFF" w:rsidRDefault="0011403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6E8E2244" w14:textId="6A8F508C" w:rsidR="00477F3E" w:rsidRPr="000A6CFF" w:rsidRDefault="0011403F" w:rsidP="008F0144">
      <w:pPr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生活費</w:t>
      </w:r>
      <w:r w:rsidR="000745CD"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u w:val="single"/>
          <w:lang w:eastAsia="zh-TW"/>
        </w:rPr>
        <w:t>用</w:t>
      </w:r>
    </w:p>
    <w:p w14:paraId="1425919D" w14:textId="02837412" w:rsidR="00C442B8" w:rsidRPr="000A6CFF" w:rsidRDefault="00C442B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每月生活支出估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幣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</w:p>
    <w:p w14:paraId="3E2F47D4" w14:textId="22C9D5BF" w:rsidR="0011403F" w:rsidRPr="000A6CFF" w:rsidRDefault="00C442B8" w:rsidP="00C442B8">
      <w:pPr>
        <w:pStyle w:val="a7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房租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00</w:t>
      </w:r>
    </w:p>
    <w:p w14:paraId="47DAAD33" w14:textId="3F257CCD" w:rsidR="00C442B8" w:rsidRPr="000A6CFF" w:rsidRDefault="00C442B8" w:rsidP="00C442B8">
      <w:pPr>
        <w:pStyle w:val="a7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水電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30</w:t>
      </w:r>
    </w:p>
    <w:p w14:paraId="33B355D8" w14:textId="1098DE86" w:rsidR="00C442B8" w:rsidRPr="000A6CFF" w:rsidRDefault="00C442B8" w:rsidP="00C442B8">
      <w:pPr>
        <w:pStyle w:val="a7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食材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0</w:t>
      </w:r>
    </w:p>
    <w:p w14:paraId="5A05014A" w14:textId="3BB828EE" w:rsidR="00C442B8" w:rsidRPr="000A6CFF" w:rsidRDefault="00C442B8" w:rsidP="00C442B8">
      <w:pPr>
        <w:pStyle w:val="a7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雜支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05</w:t>
      </w:r>
    </w:p>
    <w:p w14:paraId="61DCC738" w14:textId="5DC5D931" w:rsidR="00C442B8" w:rsidRPr="000A6CFF" w:rsidRDefault="00C442B8" w:rsidP="00C442B8">
      <w:pPr>
        <w:pStyle w:val="a7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小計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,235</w:t>
      </w:r>
    </w:p>
    <w:p w14:paraId="40B1A838" w14:textId="607DAE94" w:rsidR="0011403F" w:rsidRPr="000A6CFF" w:rsidRDefault="008972E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獎學金不足以支應所有支出，學生應自行確保有其他收入來源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</w:p>
    <w:p w14:paraId="032085AC" w14:textId="77777777" w:rsidR="00477F3E" w:rsidRPr="000A6CFF" w:rsidRDefault="00477F3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</w:rPr>
      </w:pPr>
    </w:p>
    <w:p w14:paraId="11B4C27F" w14:textId="6F1D5B7E" w:rsidR="00477F3E" w:rsidRPr="008F0144" w:rsidRDefault="00734975" w:rsidP="008F0144">
      <w:pPr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</w:pPr>
      <w:r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文化和</w:t>
      </w:r>
      <w:r w:rsidRPr="008F0144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u w:val="single"/>
          <w:lang w:eastAsia="zh-TW"/>
        </w:rPr>
        <w:t>社交</w:t>
      </w:r>
      <w:r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生活</w:t>
      </w:r>
    </w:p>
    <w:p w14:paraId="4CCA73CA" w14:textId="4AAC39A8" w:rsidR="00477F3E" w:rsidRPr="000A6CFF" w:rsidRDefault="008536B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「區域語文中心」所有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均須參加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度多元文化節活動，藉以展示其國家之文化特色。學</w:t>
      </w:r>
      <w:r w:rsidR="00CB61F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宜</w:t>
      </w:r>
      <w:r w:rsidR="00734975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攜帶自己國家國旗、傳統服飾、照片、宣傳手冊</w:t>
      </w:r>
      <w:r w:rsidR="00734975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/</w:t>
      </w:r>
      <w:r w:rsidR="00734975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小冊子，以及自己家鄉的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文物</w:t>
      </w:r>
      <w:r w:rsidR="00734975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等。</w:t>
      </w:r>
    </w:p>
    <w:p w14:paraId="77C483E3" w14:textId="77777777" w:rsidR="00734975" w:rsidRPr="000A6CFF" w:rsidRDefault="007349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0DC8E746" w14:textId="4C2CBBDF" w:rsidR="00477F3E" w:rsidRPr="000A6CFF" w:rsidRDefault="007349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</w:rPr>
      </w:pPr>
      <w:r w:rsidRPr="000A6CFF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lang w:eastAsia="zh-TW"/>
        </w:rPr>
        <w:t>請攜帶以下物品：</w:t>
      </w:r>
    </w:p>
    <w:p w14:paraId="3B11C331" w14:textId="18AFDD05" w:rsidR="00CF73AF" w:rsidRPr="000A6CFF" w:rsidRDefault="008536B0" w:rsidP="00ED4D5E">
      <w:pPr>
        <w:pStyle w:val="a7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left="578" w:right="357" w:hanging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個人用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藥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及基本衛生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用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品</w:t>
      </w:r>
    </w:p>
    <w:p w14:paraId="1A9D1561" w14:textId="594CC242" w:rsidR="00CF73AF" w:rsidRPr="000A6CFF" w:rsidRDefault="00CF73AF" w:rsidP="00ED4D5E">
      <w:pPr>
        <w:pStyle w:val="a7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left="578" w:right="357" w:hanging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來自家鄉的特殊調味料和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食材</w:t>
      </w:r>
      <w:proofErr w:type="gramEnd"/>
      <w:r w:rsidR="008536B0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以調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製傳統菜餚。</w:t>
      </w:r>
    </w:p>
    <w:p w14:paraId="73E218F3" w14:textId="746E94B1" w:rsidR="00CF73AF" w:rsidRPr="000A6CFF" w:rsidRDefault="00CF73AF" w:rsidP="00ED4D5E">
      <w:pPr>
        <w:pStyle w:val="a7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0" w:line="400" w:lineRule="exact"/>
        <w:ind w:left="578" w:right="357" w:hanging="357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用於展示</w:t>
      </w:r>
      <w:r w:rsidR="00C81E16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文化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的紀念品。</w:t>
      </w:r>
    </w:p>
    <w:p w14:paraId="0107065C" w14:textId="77777777" w:rsidR="00477F3E" w:rsidRPr="000A6CFF" w:rsidRDefault="00477F3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3FB8E8E6" w14:textId="598B89B6" w:rsidR="00477F3E" w:rsidRPr="008F0144" w:rsidRDefault="00837250" w:rsidP="008F0144">
      <w:pPr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</w:pPr>
      <w:r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入出境及居留</w:t>
      </w:r>
      <w:r w:rsidR="00CF73AF"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要求</w:t>
      </w:r>
      <w:r w:rsidR="008536B0"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(</w:t>
      </w:r>
      <w:r w:rsidR="008536B0"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法定</w:t>
      </w:r>
      <w:r w:rsidR="008536B0"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)</w:t>
      </w:r>
    </w:p>
    <w:p w14:paraId="763AC65F" w14:textId="08237E31" w:rsidR="008536B0" w:rsidRPr="000A6CFF" w:rsidRDefault="008536B0" w:rsidP="008F0144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所有受獎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均須遵循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國移民法規，</w:t>
      </w:r>
      <w:r w:rsidRPr="008F0144">
        <w:rPr>
          <w:rFonts w:ascii="Times New Roman" w:eastAsia="標楷體" w:hAnsi="Times New Roman" w:cs="Times New Roman"/>
          <w:b/>
          <w:bCs/>
          <w:color w:val="000000" w:themeColor="text1"/>
          <w:szCs w:val="24"/>
          <w:u w:val="single"/>
          <w:lang w:eastAsia="zh-TW"/>
        </w:rPr>
        <w:t>備齊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文件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於獲錄取後提交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</w:p>
    <w:p w14:paraId="05BFD8A4" w14:textId="23F92761" w:rsidR="008536B0" w:rsidRPr="000A6CFF" w:rsidRDefault="008536B0" w:rsidP="008536B0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護照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- 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護資頁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及所有頁面</w:t>
      </w:r>
    </w:p>
    <w:p w14:paraId="4D28320F" w14:textId="1F4BCF1F" w:rsidR="008536B0" w:rsidRPr="000A6CFF" w:rsidRDefault="008536B0" w:rsidP="008536B0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經公證之護照</w:t>
      </w:r>
    </w:p>
    <w:p w14:paraId="005CF223" w14:textId="7C1052FA" w:rsidR="008536B0" w:rsidRPr="000A6CFF" w:rsidRDefault="008536B0" w:rsidP="008536B0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lastRenderedPageBreak/>
        <w:t>經公證之</w:t>
      </w:r>
      <w:r w:rsidR="004C2D1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就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</w:t>
      </w:r>
      <w:r w:rsidR="004C2D14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紀錄</w:t>
      </w:r>
    </w:p>
    <w:p w14:paraId="5636ED98" w14:textId="122A664E" w:rsidR="008536B0" w:rsidRPr="000A6CFF" w:rsidRDefault="004C2D14" w:rsidP="008536B0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抵離程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期：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抵貝及離貝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日期</w:t>
      </w:r>
    </w:p>
    <w:p w14:paraId="3E20D56A" w14:textId="2DD82B88" w:rsidR="004C2D14" w:rsidRPr="000A6CFF" w:rsidRDefault="004C2D14" w:rsidP="008536B0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財力證明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含證明文件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</w:p>
    <w:p w14:paraId="0C026700" w14:textId="1FE70128" w:rsidR="004C2D14" w:rsidRPr="000A6CFF" w:rsidRDefault="004C2D14" w:rsidP="004C2D14">
      <w:pPr>
        <w:pStyle w:val="a7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最新之銀行存款餘額證明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自力更生者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應交月對帳單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</w:p>
    <w:p w14:paraId="0F5AA626" w14:textId="2A5C3BD2" w:rsidR="004C2D14" w:rsidRPr="000A6CFF" w:rsidRDefault="004C2D14" w:rsidP="004C2D14">
      <w:pPr>
        <w:pStyle w:val="a7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在職證明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受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僱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者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</w:p>
    <w:p w14:paraId="6AD59D3D" w14:textId="03475723" w:rsidR="004C2D14" w:rsidRPr="000A6CFF" w:rsidRDefault="004C2D14" w:rsidP="004C2D14">
      <w:pPr>
        <w:pStyle w:val="a7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倘獲父母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或監護人資助者：</w:t>
      </w:r>
    </w:p>
    <w:p w14:paraId="4286D9AE" w14:textId="670DE7F0" w:rsidR="004C2D14" w:rsidRPr="000A6CFF" w:rsidRDefault="004C2D14" w:rsidP="004C2D14">
      <w:pPr>
        <w:pStyle w:val="a7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足以顯示親屬關係之出生證明影本</w:t>
      </w:r>
    </w:p>
    <w:p w14:paraId="44CBC19B" w14:textId="5898BCBF" w:rsidR="004C2D14" w:rsidRPr="000A6CFF" w:rsidRDefault="004C2D14" w:rsidP="004C2D14">
      <w:pPr>
        <w:pStyle w:val="a7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父母或監護人之全本身份證件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護照尤佳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</w:p>
    <w:p w14:paraId="260919B2" w14:textId="51AA916B" w:rsidR="004C2D14" w:rsidRPr="000A6CFF" w:rsidRDefault="004C2D14" w:rsidP="004C2D14">
      <w:pPr>
        <w:pStyle w:val="a7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父母或監護人之銀行存款餘額證明</w:t>
      </w:r>
    </w:p>
    <w:p w14:paraId="3724BBA2" w14:textId="5A450CCE" w:rsidR="004C2D14" w:rsidRPr="000A6CFF" w:rsidRDefault="004C2D14" w:rsidP="004C2D14">
      <w:pPr>
        <w:pStyle w:val="a7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無犯罪證明</w:t>
      </w:r>
    </w:p>
    <w:p w14:paraId="3BCF01E6" w14:textId="77777777" w:rsidR="004C2D14" w:rsidRPr="000A6CFF" w:rsidRDefault="004C2D14" w:rsidP="00CF73A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073B8587" w14:textId="5D9FFE43" w:rsidR="004C2D14" w:rsidRPr="008B2D4F" w:rsidRDefault="004C2D14" w:rsidP="008F0144">
      <w:pPr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</w:pPr>
      <w:r w:rsidRPr="008B2D4F">
        <w:rPr>
          <w:rFonts w:ascii="Times New Roman" w:eastAsia="標楷體" w:hAnsi="Times New Roman" w:cs="Times New Roman"/>
          <w:b/>
          <w:bCs/>
          <w:color w:val="000000" w:themeColor="text1"/>
          <w:szCs w:val="24"/>
          <w:lang w:eastAsia="zh-TW"/>
        </w:rPr>
        <w:t>簽證及入境程序</w:t>
      </w:r>
    </w:p>
    <w:p w14:paraId="68C159D5" w14:textId="7779B343" w:rsidR="00837250" w:rsidRPr="000A6CFF" w:rsidRDefault="00837250" w:rsidP="00CF73A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取得簽證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依不同國籍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需經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至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道程序：</w:t>
      </w:r>
    </w:p>
    <w:p w14:paraId="0F389B48" w14:textId="0F600870" w:rsidR="00785D3B" w:rsidRPr="000A6CFF" w:rsidRDefault="00837250" w:rsidP="00837250">
      <w:pPr>
        <w:pStyle w:val="a7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停留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/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觀光簽證</w:t>
      </w:r>
    </w:p>
    <w:p w14:paraId="1353CBD1" w14:textId="11979A3B" w:rsidR="00785D3B" w:rsidRPr="000A6CFF" w:rsidRDefault="00785D3B" w:rsidP="00B27B69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於入境貝里斯時取得。</w:t>
      </w:r>
    </w:p>
    <w:p w14:paraId="5B04A8D0" w14:textId="71FF6AC6" w:rsidR="00837250" w:rsidRPr="000A6CFF" w:rsidRDefault="00837250" w:rsidP="00B27B69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效期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0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天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67F84110" w14:textId="19266BBA" w:rsidR="00785D3B" w:rsidRPr="000A6CFF" w:rsidRDefault="00785D3B" w:rsidP="00B27B69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獎學金生初次入境。</w:t>
      </w:r>
    </w:p>
    <w:p w14:paraId="455CF27B" w14:textId="4EC7B49D" w:rsidR="00785D3B" w:rsidRPr="000A6CFF" w:rsidRDefault="00785D3B" w:rsidP="00837250">
      <w:pPr>
        <w:pStyle w:val="a7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簽證</w:t>
      </w:r>
    </w:p>
    <w:p w14:paraId="46030306" w14:textId="77777777" w:rsidR="00785D3B" w:rsidRPr="000A6CFF" w:rsidRDefault="00837250" w:rsidP="00785D3B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非墨西哥籍之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受獎生須申請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效期與其學程相當之簽證</w:t>
      </w:r>
      <w:r w:rsidR="00965F1A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7D3E9C7A" w14:textId="12CE3046" w:rsidR="00837250" w:rsidRPr="000A6CFF" w:rsidRDefault="00965F1A" w:rsidP="00785D3B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一旦受獎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確復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接受獎學金，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即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透過學</w:t>
      </w:r>
      <w:proofErr w:type="gramStart"/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務</w:t>
      </w:r>
      <w:proofErr w:type="gramEnd"/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處學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生事務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組提出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201054CC" w14:textId="77777777" w:rsidR="00785D3B" w:rsidRPr="000A6CFF" w:rsidRDefault="00785D3B" w:rsidP="00785D3B">
      <w:pPr>
        <w:pStyle w:val="a7"/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33E4155D" w14:textId="3CAC64E4" w:rsidR="00785D3B" w:rsidRPr="000A6CFF" w:rsidRDefault="00785D3B" w:rsidP="008B2D4F">
      <w:pPr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簽證選項</w:t>
      </w:r>
    </w:p>
    <w:p w14:paraId="15C170F7" w14:textId="33DC71C4" w:rsidR="00965F1A" w:rsidRPr="000A6CFF" w:rsidRDefault="00965F1A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單次入境居留簽證</w:t>
      </w:r>
      <w:r w:rsidR="0075482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在學期間有效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不得跨國境旅行</w:t>
      </w:r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費用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0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幣</w:t>
      </w:r>
      <w:proofErr w:type="gramEnd"/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0696C685" w14:textId="77777777" w:rsidR="0082007F" w:rsidRPr="000A6CFF" w:rsidRDefault="00965F1A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sz w:val="24"/>
          <w:szCs w:val="24"/>
          <w:lang w:eastAsia="zh-TW"/>
        </w:rPr>
        <w:t>多次入境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居留簽證</w:t>
      </w:r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在學期間有效，得跨國境旅行。</w:t>
      </w:r>
      <w:r w:rsidR="000540A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費用</w:t>
      </w:r>
      <w:r w:rsidR="000540A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00</w:t>
      </w:r>
      <w:r w:rsidR="000540A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幣</w:t>
      </w:r>
    </w:p>
    <w:p w14:paraId="088DE995" w14:textId="4B293303" w:rsidR="000540A8" w:rsidRPr="000A6CFF" w:rsidRDefault="000540A8" w:rsidP="0082007F">
      <w:pPr>
        <w:pStyle w:val="a7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ind w:left="580" w:firstLine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每次再入境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移民局將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另收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40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幣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4E37026C" w14:textId="77777777" w:rsidR="00785D3B" w:rsidRPr="000A6CFF" w:rsidRDefault="00785D3B" w:rsidP="008B2D4F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24184B02" w14:textId="1C4F8E45" w:rsidR="00785D3B" w:rsidRPr="000A6CFF" w:rsidRDefault="008B2D4F" w:rsidP="008B2D4F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8B2D4F">
        <w:rPr>
          <w:rFonts w:ascii="Times New Roman" w:eastAsia="標楷體" w:hAnsi="Times New Roman" w:cs="Times New Roman" w:hint="eastAsia"/>
          <w:b/>
          <w:bCs/>
          <w:color w:val="000000" w:themeColor="text1"/>
          <w:szCs w:val="24"/>
          <w:lang w:eastAsia="zh-TW"/>
        </w:rPr>
        <w:t>國籍相關</w:t>
      </w:r>
      <w:r w:rsidR="00785D3B" w:rsidRPr="008B2D4F">
        <w:rPr>
          <w:rFonts w:ascii="Times New Roman" w:eastAsia="標楷體" w:hAnsi="Times New Roman" w:cs="Times New Roman"/>
          <w:b/>
          <w:bCs/>
          <w:color w:val="000000" w:themeColor="text1"/>
          <w:szCs w:val="24"/>
          <w:lang w:eastAsia="zh-TW"/>
        </w:rPr>
        <w:t>注意事項</w:t>
      </w:r>
      <w:r w:rsidR="00785D3B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</w:p>
    <w:p w14:paraId="474168A9" w14:textId="154005C4" w:rsidR="00785D3B" w:rsidRPr="000A6CFF" w:rsidRDefault="00785D3B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lastRenderedPageBreak/>
        <w:t>委內瑞拉籍：登機前須取得簽證否則將遭航空公司拒載</w:t>
      </w:r>
      <w:r w:rsidR="00754829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667AB718" w14:textId="4C596548" w:rsidR="00754829" w:rsidRPr="000A6CFF" w:rsidRDefault="00754829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墨西哥籍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搭飛機旅行者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搭機前須出示證件，從陸路入境者不適用。</w:t>
      </w:r>
    </w:p>
    <w:p w14:paraId="40805A89" w14:textId="46D0D45E" w:rsidR="00754829" w:rsidRPr="000A6CFF" w:rsidRDefault="00754829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哥倫比亞籍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陸路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在邊關須提供其他文件以供查驗。</w:t>
      </w:r>
    </w:p>
    <w:p w14:paraId="63278BB5" w14:textId="77777777" w:rsidR="0082007F" w:rsidRPr="000A6CFF" w:rsidRDefault="0082007F" w:rsidP="0082007F">
      <w:pPr>
        <w:pBdr>
          <w:top w:val="nil"/>
          <w:left w:val="nil"/>
          <w:bottom w:val="nil"/>
          <w:right w:val="nil"/>
          <w:between w:val="nil"/>
        </w:pBdr>
        <w:snapToGrid w:val="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1EB7CF06" w14:textId="616DA019" w:rsidR="0082007F" w:rsidRPr="000A6CFF" w:rsidRDefault="0082007F" w:rsidP="0082007F">
      <w:pPr>
        <w:pBdr>
          <w:top w:val="nil"/>
          <w:left w:val="nil"/>
          <w:bottom w:val="nil"/>
          <w:right w:val="nil"/>
          <w:between w:val="nil"/>
        </w:pBdr>
        <w:snapToGrid w:val="0"/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學生許可證</w:t>
      </w:r>
    </w:p>
    <w:p w14:paraId="4E069697" w14:textId="3F295896" w:rsidR="000540A8" w:rsidRPr="000A6CFF" w:rsidRDefault="000540A8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所有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均需申請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生</w:t>
      </w:r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許可證</w:t>
      </w:r>
    </w:p>
    <w:p w14:paraId="370012EF" w14:textId="62893C5E" w:rsidR="000540A8" w:rsidRPr="000A6CFF" w:rsidRDefault="000540A8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墨西哥籍學生於抵達貝里斯後即可辦理。</w:t>
      </w:r>
    </w:p>
    <w:p w14:paraId="14AED9DC" w14:textId="77777777" w:rsidR="0082007F" w:rsidRPr="000A6CFF" w:rsidRDefault="000540A8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其他國籍學生於獲得居留簽證後申請及核發</w:t>
      </w:r>
    </w:p>
    <w:p w14:paraId="342F06F6" w14:textId="799CEFF7" w:rsidR="000540A8" w:rsidRPr="000A6CFF" w:rsidRDefault="000540A8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費用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0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幣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(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一學期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00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幣</w:t>
      </w:r>
      <w:proofErr w:type="gram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)</w:t>
      </w:r>
    </w:p>
    <w:p w14:paraId="0831B904" w14:textId="77777777" w:rsidR="0082007F" w:rsidRPr="000A6CFF" w:rsidRDefault="000540A8" w:rsidP="0082007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注意事項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學生須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自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負擔簽證及學生證費用，簽證及學生證費用不包含在獎學金之內。能否獲核發多次入境簽證以及獲核發簽證所需時間</w:t>
      </w:r>
      <w:r w:rsidR="00A70C2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，</w:t>
      </w:r>
      <w:r w:rsidR="00496DC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係由貝里斯移民署決定，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非貝里斯大學所能決定</w:t>
      </w:r>
      <w:r w:rsidR="00A70C23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。</w:t>
      </w:r>
    </w:p>
    <w:p w14:paraId="12DB456C" w14:textId="77777777" w:rsidR="0082007F" w:rsidRPr="000A6CFF" w:rsidRDefault="0082007F" w:rsidP="0082007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7970CC0A" w14:textId="76937ACF" w:rsidR="00477F3E" w:rsidRPr="000A6CFF" w:rsidRDefault="00CF73AF" w:rsidP="0082007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Cs w:val="24"/>
          <w:lang w:eastAsia="zh-TW"/>
        </w:rPr>
        <w:t>重要日期</w:t>
      </w:r>
    </w:p>
    <w:p w14:paraId="7BD27C59" w14:textId="77777777" w:rsidR="0082007F" w:rsidRPr="000A6CFF" w:rsidRDefault="0082007F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開放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日期</w:t>
      </w:r>
      <w:r w:rsidR="00E448A8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4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日</w:t>
      </w:r>
    </w:p>
    <w:p w14:paraId="68F8E39D" w14:textId="753339DB" w:rsidR="00477F3E" w:rsidRPr="000A6CFF" w:rsidRDefault="0082007F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申請截止日期：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6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31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日</w:t>
      </w:r>
    </w:p>
    <w:p w14:paraId="2F40E284" w14:textId="0EC1B1D9" w:rsidR="00477F3E" w:rsidRPr="000A6CFF" w:rsidRDefault="00CF73AF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預計抵達日期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  <w:r w:rsidR="0082007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1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日</w:t>
      </w:r>
    </w:p>
    <w:p w14:paraId="673EABAE" w14:textId="243F654F" w:rsidR="00477F3E" w:rsidRPr="000A6CFF" w:rsidRDefault="0082007F" w:rsidP="0082007F">
      <w:pPr>
        <w:pStyle w:val="a7"/>
        <w:numPr>
          <w:ilvl w:val="0"/>
          <w:numId w:val="16"/>
        </w:numPr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學程起訖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202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7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年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</w:t>
      </w:r>
      <w:r w:rsidR="00CF73A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至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10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月</w:t>
      </w:r>
    </w:p>
    <w:p w14:paraId="4BBCDFB5" w14:textId="77777777" w:rsidR="00CF73AF" w:rsidRPr="000A6CFF" w:rsidRDefault="00CF73AF" w:rsidP="00CF73A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40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2D0CEFC5" w14:textId="0360734E" w:rsidR="00477F3E" w:rsidRPr="000A6CFF" w:rsidRDefault="0082007F">
      <w:pPr>
        <w:pStyle w:val="2"/>
        <w:spacing w:before="0" w:line="240" w:lineRule="auto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Cs w:val="24"/>
          <w:lang w:eastAsia="zh-TW"/>
        </w:rPr>
        <w:t>諮詢或</w:t>
      </w:r>
      <w:r w:rsidR="0011403F" w:rsidRPr="000A6CFF">
        <w:rPr>
          <w:rFonts w:ascii="Times New Roman" w:eastAsia="標楷體" w:hAnsi="Times New Roman" w:cs="Times New Roman"/>
          <w:color w:val="000000" w:themeColor="text1"/>
          <w:szCs w:val="24"/>
          <w:lang w:eastAsia="zh-TW"/>
        </w:rPr>
        <w:t>緊急聯</w:t>
      </w:r>
      <w:r w:rsidRPr="000A6CFF">
        <w:rPr>
          <w:rFonts w:ascii="Times New Roman" w:eastAsia="標楷體" w:hAnsi="Times New Roman" w:cs="Times New Roman"/>
          <w:color w:val="000000" w:themeColor="text1"/>
          <w:szCs w:val="24"/>
          <w:lang w:eastAsia="zh-TW"/>
        </w:rPr>
        <w:t>絡</w:t>
      </w:r>
    </w:p>
    <w:p w14:paraId="6570B30D" w14:textId="50CF13C0" w:rsidR="00477F3E" w:rsidRPr="000A6CFF" w:rsidRDefault="00477F3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386435DE" w14:textId="4F827395" w:rsidR="0082007F" w:rsidRPr="000A6CFF" w:rsidRDefault="0082007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如有任何</w:t>
      </w:r>
      <w:r w:rsidR="000A6CF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與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獎學金或</w:t>
      </w:r>
      <w:proofErr w:type="gram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在貝</w:t>
      </w:r>
      <w:r w:rsidR="000A6CF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大就學</w:t>
      </w:r>
      <w:proofErr w:type="gramEnd"/>
      <w:r w:rsidR="000A6CFF"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之相關問題或緊急事項，請聯繫：</w:t>
      </w:r>
    </w:p>
    <w:p w14:paraId="0943111E" w14:textId="77777777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43639F76" w14:textId="15535384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bCs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bCs/>
          <w:color w:val="000000" w:themeColor="text1"/>
          <w:sz w:val="24"/>
          <w:szCs w:val="24"/>
        </w:rPr>
        <w:t xml:space="preserve">Mr. </w:t>
      </w:r>
      <w:proofErr w:type="spellStart"/>
      <w:r w:rsidRPr="000A6CFF">
        <w:rPr>
          <w:rFonts w:ascii="Times New Roman" w:eastAsia="標楷體" w:hAnsi="Times New Roman" w:cs="Times New Roman"/>
          <w:bCs/>
          <w:color w:val="000000" w:themeColor="text1"/>
          <w:sz w:val="24"/>
          <w:szCs w:val="24"/>
        </w:rPr>
        <w:t>Lugie</w:t>
      </w:r>
      <w:proofErr w:type="spellEnd"/>
      <w:r w:rsidRPr="000A6CFF">
        <w:rPr>
          <w:rFonts w:ascii="Times New Roman" w:eastAsia="標楷體" w:hAnsi="Times New Roman" w:cs="Times New Roman"/>
          <w:bCs/>
          <w:color w:val="000000" w:themeColor="text1"/>
          <w:sz w:val="24"/>
          <w:szCs w:val="24"/>
        </w:rPr>
        <w:t xml:space="preserve"> Cruz</w:t>
      </w:r>
    </w:p>
    <w:p w14:paraId="780D258F" w14:textId="307AD0B2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大學區域語文中心主任</w:t>
      </w:r>
    </w:p>
    <w:p w14:paraId="40633B4C" w14:textId="500E1A73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電話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822-3680 ext. 1526</w:t>
      </w:r>
    </w:p>
    <w:p w14:paraId="60DD102C" w14:textId="7BB2617B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電子信箱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rlcinfo@ub.edu.bz</w:t>
      </w:r>
    </w:p>
    <w:p w14:paraId="6E7891E6" w14:textId="77777777" w:rsidR="000A6CFF" w:rsidRPr="000A6CFF" w:rsidRDefault="000A6CFF" w:rsidP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</w:p>
    <w:p w14:paraId="1654960C" w14:textId="245DB14B" w:rsidR="000A6CFF" w:rsidRPr="000A6CFF" w:rsidRDefault="000A6CFF" w:rsidP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Ms. Erlinda Smith</w:t>
      </w:r>
    </w:p>
    <w:p w14:paraId="7BE0077F" w14:textId="1BE851A6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貝里斯大學學生事務處學生事務協調員</w:t>
      </w:r>
    </w:p>
    <w:p w14:paraId="379B9508" w14:textId="5BF368E7" w:rsidR="000A6CFF" w:rsidRPr="000A6CF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電話：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</w:rPr>
        <w:t xml:space="preserve">822-3680 </w:t>
      </w:r>
      <w:proofErr w:type="spellStart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</w:rPr>
        <w:t>ext</w:t>
      </w:r>
      <w:proofErr w:type="spellEnd"/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</w:rPr>
        <w:t xml:space="preserve"> 15</w:t>
      </w: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55</w:t>
      </w:r>
    </w:p>
    <w:p w14:paraId="5803771D" w14:textId="217579CB" w:rsidR="000A6CFF" w:rsidRPr="008B2D4F" w:rsidRDefault="000A6CF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0A6CF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電子信箱：</w:t>
      </w: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elinda.smith</w:t>
      </w:r>
      <w:r w:rsidRPr="000A6CF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</w:rPr>
        <w:t>@ub.edu.bz</w:t>
      </w:r>
    </w:p>
    <w:sectPr w:rsidR="000A6CFF" w:rsidRPr="008B2D4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A98D" w14:textId="77777777" w:rsidR="007A7F83" w:rsidRDefault="007A7F83" w:rsidP="009B13DD">
      <w:pPr>
        <w:spacing w:after="0" w:line="240" w:lineRule="auto"/>
      </w:pPr>
      <w:r>
        <w:separator/>
      </w:r>
    </w:p>
  </w:endnote>
  <w:endnote w:type="continuationSeparator" w:id="0">
    <w:p w14:paraId="46D1C586" w14:textId="77777777" w:rsidR="007A7F83" w:rsidRDefault="007A7F83" w:rsidP="009B1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1C21C" w14:textId="77777777" w:rsidR="007A7F83" w:rsidRDefault="007A7F83" w:rsidP="009B13DD">
      <w:pPr>
        <w:spacing w:after="0" w:line="240" w:lineRule="auto"/>
      </w:pPr>
      <w:r>
        <w:separator/>
      </w:r>
    </w:p>
  </w:footnote>
  <w:footnote w:type="continuationSeparator" w:id="0">
    <w:p w14:paraId="342EF7F0" w14:textId="77777777" w:rsidR="007A7F83" w:rsidRDefault="007A7F83" w:rsidP="009B13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F06AEEE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990C05"/>
    <w:multiLevelType w:val="hybridMultilevel"/>
    <w:tmpl w:val="85966216"/>
    <w:lvl w:ilvl="0" w:tplc="95B24CCC">
      <w:start w:val="2026"/>
      <w:numFmt w:val="bullet"/>
      <w:lvlText w:val=""/>
      <w:lvlJc w:val="left"/>
      <w:pPr>
        <w:ind w:left="360" w:hanging="360"/>
      </w:pPr>
      <w:rPr>
        <w:rFonts w:ascii="Wingdings" w:eastAsia="微軟正黑體" w:hAnsi="Wingdings" w:cs="微軟正黑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652666"/>
    <w:multiLevelType w:val="hybridMultilevel"/>
    <w:tmpl w:val="1FA2F22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C628E2"/>
    <w:multiLevelType w:val="multilevel"/>
    <w:tmpl w:val="674A1FE6"/>
    <w:lvl w:ilvl="0">
      <w:start w:val="1"/>
      <w:numFmt w:val="decimal"/>
      <w:lvlText w:val="%1."/>
      <w:lvlJc w:val="left"/>
      <w:pPr>
        <w:ind w:left="940" w:hanging="360"/>
      </w:pPr>
    </w:lvl>
    <w:lvl w:ilvl="1">
      <w:start w:val="1"/>
      <w:numFmt w:val="lowerLetter"/>
      <w:lvlText w:val="%2."/>
      <w:lvlJc w:val="left"/>
      <w:pPr>
        <w:ind w:left="1660" w:hanging="360"/>
      </w:pPr>
    </w:lvl>
    <w:lvl w:ilvl="2">
      <w:start w:val="1"/>
      <w:numFmt w:val="lowerRoman"/>
      <w:lvlText w:val="%3."/>
      <w:lvlJc w:val="right"/>
      <w:pPr>
        <w:ind w:left="2380" w:hanging="180"/>
      </w:pPr>
    </w:lvl>
    <w:lvl w:ilvl="3">
      <w:start w:val="1"/>
      <w:numFmt w:val="decimal"/>
      <w:lvlText w:val="%4."/>
      <w:lvlJc w:val="left"/>
      <w:pPr>
        <w:ind w:left="3100" w:hanging="360"/>
      </w:pPr>
    </w:lvl>
    <w:lvl w:ilvl="4">
      <w:start w:val="1"/>
      <w:numFmt w:val="lowerLetter"/>
      <w:lvlText w:val="%5."/>
      <w:lvlJc w:val="left"/>
      <w:pPr>
        <w:ind w:left="3820" w:hanging="360"/>
      </w:pPr>
    </w:lvl>
    <w:lvl w:ilvl="5">
      <w:start w:val="1"/>
      <w:numFmt w:val="lowerRoman"/>
      <w:lvlText w:val="%6."/>
      <w:lvlJc w:val="right"/>
      <w:pPr>
        <w:ind w:left="4540" w:hanging="180"/>
      </w:pPr>
    </w:lvl>
    <w:lvl w:ilvl="6">
      <w:start w:val="1"/>
      <w:numFmt w:val="decimal"/>
      <w:lvlText w:val="%7."/>
      <w:lvlJc w:val="left"/>
      <w:pPr>
        <w:ind w:left="5260" w:hanging="360"/>
      </w:pPr>
    </w:lvl>
    <w:lvl w:ilvl="7">
      <w:start w:val="1"/>
      <w:numFmt w:val="lowerLetter"/>
      <w:lvlText w:val="%8."/>
      <w:lvlJc w:val="left"/>
      <w:pPr>
        <w:ind w:left="5980" w:hanging="360"/>
      </w:pPr>
    </w:lvl>
    <w:lvl w:ilvl="8">
      <w:start w:val="1"/>
      <w:numFmt w:val="lowerRoman"/>
      <w:lvlText w:val="%9."/>
      <w:lvlJc w:val="right"/>
      <w:pPr>
        <w:ind w:left="6700" w:hanging="180"/>
      </w:pPr>
    </w:lvl>
  </w:abstractNum>
  <w:abstractNum w:abstractNumId="4" w15:restartNumberingAfterBreak="0">
    <w:nsid w:val="1AC11531"/>
    <w:multiLevelType w:val="multilevel"/>
    <w:tmpl w:val="3692D2D2"/>
    <w:lvl w:ilvl="0">
      <w:start w:val="1"/>
      <w:numFmt w:val="decimal"/>
      <w:lvlText w:val="%1."/>
      <w:lvlJc w:val="left"/>
      <w:pPr>
        <w:ind w:left="715" w:hanging="495"/>
      </w:pPr>
    </w:lvl>
    <w:lvl w:ilvl="1">
      <w:start w:val="1"/>
      <w:numFmt w:val="lowerLetter"/>
      <w:lvlText w:val="%2."/>
      <w:lvlJc w:val="left"/>
      <w:pPr>
        <w:ind w:left="1300" w:hanging="360"/>
      </w:pPr>
    </w:lvl>
    <w:lvl w:ilvl="2">
      <w:start w:val="1"/>
      <w:numFmt w:val="lowerRoman"/>
      <w:lvlText w:val="%3."/>
      <w:lvlJc w:val="right"/>
      <w:pPr>
        <w:ind w:left="2020" w:hanging="180"/>
      </w:pPr>
    </w:lvl>
    <w:lvl w:ilvl="3">
      <w:start w:val="1"/>
      <w:numFmt w:val="decimal"/>
      <w:lvlText w:val="%4."/>
      <w:lvlJc w:val="left"/>
      <w:pPr>
        <w:ind w:left="2740" w:hanging="360"/>
      </w:pPr>
    </w:lvl>
    <w:lvl w:ilvl="4">
      <w:start w:val="1"/>
      <w:numFmt w:val="lowerLetter"/>
      <w:lvlText w:val="%5."/>
      <w:lvlJc w:val="left"/>
      <w:pPr>
        <w:ind w:left="3460" w:hanging="360"/>
      </w:pPr>
    </w:lvl>
    <w:lvl w:ilvl="5">
      <w:start w:val="1"/>
      <w:numFmt w:val="lowerRoman"/>
      <w:lvlText w:val="%6."/>
      <w:lvlJc w:val="right"/>
      <w:pPr>
        <w:ind w:left="4180" w:hanging="180"/>
      </w:pPr>
    </w:lvl>
    <w:lvl w:ilvl="6">
      <w:start w:val="1"/>
      <w:numFmt w:val="decimal"/>
      <w:lvlText w:val="%7."/>
      <w:lvlJc w:val="left"/>
      <w:pPr>
        <w:ind w:left="4900" w:hanging="360"/>
      </w:pPr>
    </w:lvl>
    <w:lvl w:ilvl="7">
      <w:start w:val="1"/>
      <w:numFmt w:val="lowerLetter"/>
      <w:lvlText w:val="%8."/>
      <w:lvlJc w:val="left"/>
      <w:pPr>
        <w:ind w:left="5620" w:hanging="360"/>
      </w:pPr>
    </w:lvl>
    <w:lvl w:ilvl="8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1C2F66AE"/>
    <w:multiLevelType w:val="multilevel"/>
    <w:tmpl w:val="E41243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18FD"/>
    <w:multiLevelType w:val="hybridMultilevel"/>
    <w:tmpl w:val="ABE4E3EA"/>
    <w:lvl w:ilvl="0" w:tplc="9DD8134E">
      <w:numFmt w:val="bullet"/>
      <w:lvlText w:val="•"/>
      <w:lvlJc w:val="left"/>
      <w:pPr>
        <w:ind w:left="5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7" w15:restartNumberingAfterBreak="0">
    <w:nsid w:val="233E2F56"/>
    <w:multiLevelType w:val="hybridMultilevel"/>
    <w:tmpl w:val="5DF0355C"/>
    <w:lvl w:ilvl="0" w:tplc="9DD8134E">
      <w:numFmt w:val="bullet"/>
      <w:lvlText w:val="•"/>
      <w:lvlJc w:val="left"/>
      <w:pPr>
        <w:ind w:left="1060" w:hanging="48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8" w15:restartNumberingAfterBreak="0">
    <w:nsid w:val="239F34D2"/>
    <w:multiLevelType w:val="hybridMultilevel"/>
    <w:tmpl w:val="D6D8D148"/>
    <w:lvl w:ilvl="0" w:tplc="9DD8134E"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571294E"/>
    <w:multiLevelType w:val="hybridMultilevel"/>
    <w:tmpl w:val="BE96FD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93B06D3"/>
    <w:multiLevelType w:val="hybridMultilevel"/>
    <w:tmpl w:val="19EA93B0"/>
    <w:lvl w:ilvl="0" w:tplc="9DD8134E">
      <w:numFmt w:val="bullet"/>
      <w:lvlText w:val="•"/>
      <w:lvlJc w:val="left"/>
      <w:pPr>
        <w:ind w:left="480" w:hanging="480"/>
      </w:pPr>
      <w:rPr>
        <w:rFonts w:ascii="Arial" w:eastAsia="Arial" w:hAnsi="Arial"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F1C0218"/>
    <w:multiLevelType w:val="hybridMultilevel"/>
    <w:tmpl w:val="7C16C342"/>
    <w:lvl w:ilvl="0" w:tplc="04090001">
      <w:start w:val="1"/>
      <w:numFmt w:val="bullet"/>
      <w:lvlText w:val=""/>
      <w:lvlJc w:val="left"/>
      <w:pPr>
        <w:ind w:left="58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1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12" w15:restartNumberingAfterBreak="0">
    <w:nsid w:val="358A2CCB"/>
    <w:multiLevelType w:val="hybridMultilevel"/>
    <w:tmpl w:val="93BC2C2C"/>
    <w:lvl w:ilvl="0" w:tplc="9CDAD016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13" w15:restartNumberingAfterBreak="0">
    <w:nsid w:val="39E71A5C"/>
    <w:multiLevelType w:val="hybridMultilevel"/>
    <w:tmpl w:val="F6105A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917FB7"/>
    <w:multiLevelType w:val="multilevel"/>
    <w:tmpl w:val="CD386F52"/>
    <w:lvl w:ilvl="0">
      <w:start w:val="1"/>
      <w:numFmt w:val="bullet"/>
      <w:lvlText w:val="●"/>
      <w:lvlJc w:val="left"/>
      <w:pPr>
        <w:ind w:left="9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0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BCC4BE7"/>
    <w:multiLevelType w:val="hybridMultilevel"/>
    <w:tmpl w:val="9D60F4BC"/>
    <w:lvl w:ilvl="0" w:tplc="CCAA1082">
      <w:start w:val="1"/>
      <w:numFmt w:val="bullet"/>
      <w:lvlText w:val="-"/>
      <w:lvlJc w:val="left"/>
      <w:pPr>
        <w:ind w:left="1800" w:hanging="360"/>
      </w:pPr>
      <w:rPr>
        <w:rFonts w:ascii="微軟正黑體" w:eastAsia="微軟正黑體" w:hAnsi="微軟正黑體" w:cs="微軟正黑體" w:hint="eastAsia"/>
      </w:rPr>
    </w:lvl>
    <w:lvl w:ilvl="1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6" w15:restartNumberingAfterBreak="0">
    <w:nsid w:val="3C2B7B29"/>
    <w:multiLevelType w:val="multilevel"/>
    <w:tmpl w:val="5BC2A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4B0125"/>
    <w:multiLevelType w:val="hybridMultilevel"/>
    <w:tmpl w:val="476EB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1851F5"/>
    <w:multiLevelType w:val="hybridMultilevel"/>
    <w:tmpl w:val="E2543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002A16"/>
    <w:multiLevelType w:val="multilevel"/>
    <w:tmpl w:val="8D30D274"/>
    <w:lvl w:ilvl="0"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8C12A46"/>
    <w:multiLevelType w:val="hybridMultilevel"/>
    <w:tmpl w:val="08142594"/>
    <w:lvl w:ilvl="0" w:tplc="1E505534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21" w15:restartNumberingAfterBreak="0">
    <w:nsid w:val="5D833FA3"/>
    <w:multiLevelType w:val="hybridMultilevel"/>
    <w:tmpl w:val="242AE3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FFF7AF7"/>
    <w:multiLevelType w:val="multilevel"/>
    <w:tmpl w:val="5FE079E8"/>
    <w:lvl w:ilvl="0">
      <w:numFmt w:val="bullet"/>
      <w:lvlText w:val="•"/>
      <w:lvlJc w:val="left"/>
      <w:pPr>
        <w:ind w:left="935" w:hanging="495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0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13D700E"/>
    <w:multiLevelType w:val="hybridMultilevel"/>
    <w:tmpl w:val="BE70556C"/>
    <w:lvl w:ilvl="0" w:tplc="DAB27C44">
      <w:start w:val="1"/>
      <w:numFmt w:val="lowerRoman"/>
      <w:lvlText w:val="%1.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24" w15:restartNumberingAfterBreak="0">
    <w:nsid w:val="773504ED"/>
    <w:multiLevelType w:val="hybridMultilevel"/>
    <w:tmpl w:val="5B16E172"/>
    <w:lvl w:ilvl="0" w:tplc="04090001">
      <w:start w:val="1"/>
      <w:numFmt w:val="bullet"/>
      <w:lvlText w:val=""/>
      <w:lvlJc w:val="left"/>
      <w:pPr>
        <w:ind w:left="5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25" w15:restartNumberingAfterBreak="0">
    <w:nsid w:val="7B780BE1"/>
    <w:multiLevelType w:val="hybridMultilevel"/>
    <w:tmpl w:val="4CD866C6"/>
    <w:lvl w:ilvl="0" w:tplc="04090001">
      <w:start w:val="1"/>
      <w:numFmt w:val="bullet"/>
      <w:lvlText w:val=""/>
      <w:lvlJc w:val="left"/>
      <w:pPr>
        <w:ind w:left="5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26" w15:restartNumberingAfterBreak="0">
    <w:nsid w:val="7C2D17D8"/>
    <w:multiLevelType w:val="multilevel"/>
    <w:tmpl w:val="FB2C5DE6"/>
    <w:lvl w:ilvl="0">
      <w:start w:val="1"/>
      <w:numFmt w:val="bullet"/>
      <w:lvlText w:val="●"/>
      <w:lvlJc w:val="left"/>
      <w:pPr>
        <w:ind w:left="9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C687777"/>
    <w:multiLevelType w:val="hybridMultilevel"/>
    <w:tmpl w:val="2ED4FDA6"/>
    <w:lvl w:ilvl="0" w:tplc="68B697E2">
      <w:start w:val="1"/>
      <w:numFmt w:val="lowerLetter"/>
      <w:lvlText w:val="%1."/>
      <w:lvlJc w:val="left"/>
      <w:pPr>
        <w:ind w:left="9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40" w:hanging="480"/>
      </w:pPr>
    </w:lvl>
    <w:lvl w:ilvl="2" w:tplc="0409001B" w:tentative="1">
      <w:start w:val="1"/>
      <w:numFmt w:val="lowerRoman"/>
      <w:lvlText w:val="%3."/>
      <w:lvlJc w:val="right"/>
      <w:pPr>
        <w:ind w:left="2020" w:hanging="480"/>
      </w:pPr>
    </w:lvl>
    <w:lvl w:ilvl="3" w:tplc="0409000F" w:tentative="1">
      <w:start w:val="1"/>
      <w:numFmt w:val="decimal"/>
      <w:lvlText w:val="%4."/>
      <w:lvlJc w:val="left"/>
      <w:pPr>
        <w:ind w:left="25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80" w:hanging="480"/>
      </w:pPr>
    </w:lvl>
    <w:lvl w:ilvl="5" w:tplc="0409001B" w:tentative="1">
      <w:start w:val="1"/>
      <w:numFmt w:val="lowerRoman"/>
      <w:lvlText w:val="%6."/>
      <w:lvlJc w:val="right"/>
      <w:pPr>
        <w:ind w:left="3460" w:hanging="480"/>
      </w:pPr>
    </w:lvl>
    <w:lvl w:ilvl="6" w:tplc="0409000F" w:tentative="1">
      <w:start w:val="1"/>
      <w:numFmt w:val="decimal"/>
      <w:lvlText w:val="%7."/>
      <w:lvlJc w:val="left"/>
      <w:pPr>
        <w:ind w:left="39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20" w:hanging="480"/>
      </w:pPr>
    </w:lvl>
    <w:lvl w:ilvl="8" w:tplc="0409001B" w:tentative="1">
      <w:start w:val="1"/>
      <w:numFmt w:val="lowerRoman"/>
      <w:lvlText w:val="%9."/>
      <w:lvlJc w:val="right"/>
      <w:pPr>
        <w:ind w:left="4900" w:hanging="480"/>
      </w:pPr>
    </w:lvl>
  </w:abstractNum>
  <w:num w:numId="1" w16cid:durableId="1925916430">
    <w:abstractNumId w:val="22"/>
  </w:num>
  <w:num w:numId="2" w16cid:durableId="1851991859">
    <w:abstractNumId w:val="3"/>
  </w:num>
  <w:num w:numId="3" w16cid:durableId="1328706518">
    <w:abstractNumId w:val="5"/>
  </w:num>
  <w:num w:numId="4" w16cid:durableId="918052615">
    <w:abstractNumId w:val="19"/>
  </w:num>
  <w:num w:numId="5" w16cid:durableId="1530990070">
    <w:abstractNumId w:val="4"/>
  </w:num>
  <w:num w:numId="6" w16cid:durableId="599682084">
    <w:abstractNumId w:val="14"/>
  </w:num>
  <w:num w:numId="7" w16cid:durableId="481774027">
    <w:abstractNumId w:val="26"/>
  </w:num>
  <w:num w:numId="8" w16cid:durableId="2067953305">
    <w:abstractNumId w:val="17"/>
  </w:num>
  <w:num w:numId="9" w16cid:durableId="1567910340">
    <w:abstractNumId w:val="16"/>
  </w:num>
  <w:num w:numId="10" w16cid:durableId="1958901432">
    <w:abstractNumId w:val="18"/>
  </w:num>
  <w:num w:numId="11" w16cid:durableId="39330333">
    <w:abstractNumId w:val="9"/>
  </w:num>
  <w:num w:numId="12" w16cid:durableId="1489398899">
    <w:abstractNumId w:val="8"/>
  </w:num>
  <w:num w:numId="13" w16cid:durableId="1399013719">
    <w:abstractNumId w:val="10"/>
  </w:num>
  <w:num w:numId="14" w16cid:durableId="1650085954">
    <w:abstractNumId w:val="6"/>
  </w:num>
  <w:num w:numId="15" w16cid:durableId="33117816">
    <w:abstractNumId w:val="11"/>
  </w:num>
  <w:num w:numId="16" w16cid:durableId="1038974490">
    <w:abstractNumId w:val="24"/>
  </w:num>
  <w:num w:numId="17" w16cid:durableId="246770766">
    <w:abstractNumId w:val="21"/>
  </w:num>
  <w:num w:numId="18" w16cid:durableId="1591354615">
    <w:abstractNumId w:val="13"/>
  </w:num>
  <w:num w:numId="19" w16cid:durableId="2083601767">
    <w:abstractNumId w:val="2"/>
  </w:num>
  <w:num w:numId="20" w16cid:durableId="1760565379">
    <w:abstractNumId w:val="25"/>
  </w:num>
  <w:num w:numId="21" w16cid:durableId="1445075226">
    <w:abstractNumId w:val="20"/>
  </w:num>
  <w:num w:numId="22" w16cid:durableId="1879052316">
    <w:abstractNumId w:val="15"/>
  </w:num>
  <w:num w:numId="23" w16cid:durableId="1117141438">
    <w:abstractNumId w:val="0"/>
  </w:num>
  <w:num w:numId="24" w16cid:durableId="360938539">
    <w:abstractNumId w:val="1"/>
  </w:num>
  <w:num w:numId="25" w16cid:durableId="1884252015">
    <w:abstractNumId w:val="12"/>
  </w:num>
  <w:num w:numId="26" w16cid:durableId="208686266">
    <w:abstractNumId w:val="27"/>
  </w:num>
  <w:num w:numId="27" w16cid:durableId="2111268099">
    <w:abstractNumId w:val="23"/>
  </w:num>
  <w:num w:numId="28" w16cid:durableId="3702326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NzExtzQwsbQwMzdW0lEKTi0uzszPAykwrgUAgfwGkSwAAAA="/>
  </w:docVars>
  <w:rsids>
    <w:rsidRoot w:val="00477F3E"/>
    <w:rsid w:val="000540A8"/>
    <w:rsid w:val="00057447"/>
    <w:rsid w:val="00073765"/>
    <w:rsid w:val="000745CD"/>
    <w:rsid w:val="000A6CFF"/>
    <w:rsid w:val="0011403F"/>
    <w:rsid w:val="00164493"/>
    <w:rsid w:val="001D1A42"/>
    <w:rsid w:val="00200440"/>
    <w:rsid w:val="00230EA2"/>
    <w:rsid w:val="00246A17"/>
    <w:rsid w:val="00271CC0"/>
    <w:rsid w:val="002A4CE0"/>
    <w:rsid w:val="002A77F1"/>
    <w:rsid w:val="002B2933"/>
    <w:rsid w:val="002B5F29"/>
    <w:rsid w:val="003F2D77"/>
    <w:rsid w:val="003F3CF0"/>
    <w:rsid w:val="004132F2"/>
    <w:rsid w:val="0041462B"/>
    <w:rsid w:val="004212A6"/>
    <w:rsid w:val="00477F3E"/>
    <w:rsid w:val="0049421A"/>
    <w:rsid w:val="00496DC8"/>
    <w:rsid w:val="004C2D14"/>
    <w:rsid w:val="004F17CB"/>
    <w:rsid w:val="00500245"/>
    <w:rsid w:val="00517975"/>
    <w:rsid w:val="00550A70"/>
    <w:rsid w:val="005740FE"/>
    <w:rsid w:val="00637E92"/>
    <w:rsid w:val="00672A03"/>
    <w:rsid w:val="0068536E"/>
    <w:rsid w:val="006B3B6C"/>
    <w:rsid w:val="007257C5"/>
    <w:rsid w:val="00734975"/>
    <w:rsid w:val="00754829"/>
    <w:rsid w:val="00785D3B"/>
    <w:rsid w:val="007A16A8"/>
    <w:rsid w:val="007A7F83"/>
    <w:rsid w:val="007E78FD"/>
    <w:rsid w:val="0082007F"/>
    <w:rsid w:val="00824C4C"/>
    <w:rsid w:val="00827D7D"/>
    <w:rsid w:val="00837250"/>
    <w:rsid w:val="008536B0"/>
    <w:rsid w:val="00867F50"/>
    <w:rsid w:val="00880839"/>
    <w:rsid w:val="008972EE"/>
    <w:rsid w:val="008B2D4F"/>
    <w:rsid w:val="008F0144"/>
    <w:rsid w:val="0094440A"/>
    <w:rsid w:val="00946F7B"/>
    <w:rsid w:val="00965F1A"/>
    <w:rsid w:val="009B13DD"/>
    <w:rsid w:val="009C19B0"/>
    <w:rsid w:val="009E102B"/>
    <w:rsid w:val="009E5A85"/>
    <w:rsid w:val="00A63713"/>
    <w:rsid w:val="00A64547"/>
    <w:rsid w:val="00A667A9"/>
    <w:rsid w:val="00A70C23"/>
    <w:rsid w:val="00AD5C2F"/>
    <w:rsid w:val="00B3056C"/>
    <w:rsid w:val="00B87DA1"/>
    <w:rsid w:val="00BC31E4"/>
    <w:rsid w:val="00BF3D40"/>
    <w:rsid w:val="00BF4768"/>
    <w:rsid w:val="00C442B8"/>
    <w:rsid w:val="00C74AEE"/>
    <w:rsid w:val="00C81E16"/>
    <w:rsid w:val="00CB61F6"/>
    <w:rsid w:val="00CF73AF"/>
    <w:rsid w:val="00D011FC"/>
    <w:rsid w:val="00D11153"/>
    <w:rsid w:val="00DC38A3"/>
    <w:rsid w:val="00DC4855"/>
    <w:rsid w:val="00DE4757"/>
    <w:rsid w:val="00DF147C"/>
    <w:rsid w:val="00E448A8"/>
    <w:rsid w:val="00E8645E"/>
    <w:rsid w:val="00EC6343"/>
    <w:rsid w:val="00ED4D5E"/>
    <w:rsid w:val="00F071BD"/>
    <w:rsid w:val="00F21639"/>
    <w:rsid w:val="00F364B7"/>
    <w:rsid w:val="00F7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E043C8"/>
  <w15:docId w15:val="{8563818A-1D6F-4BE9-9A38-A235EB8CD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Calibri"/>
        <w:sz w:val="22"/>
        <w:szCs w:val="22"/>
        <w:lang w:val="en-US" w:eastAsia="en-B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link w:val="10"/>
    <w:uiPriority w:val="9"/>
    <w:qFormat/>
    <w:rsid w:val="009D033C"/>
    <w:pPr>
      <w:widowControl w:val="0"/>
      <w:autoSpaceDE w:val="0"/>
      <w:autoSpaceDN w:val="0"/>
      <w:spacing w:after="0" w:line="240" w:lineRule="auto"/>
      <w:ind w:left="220"/>
      <w:outlineLvl w:val="0"/>
    </w:pPr>
    <w:rPr>
      <w:rFonts w:ascii="Bookman Old Style" w:eastAsia="Bookman Old Style" w:hAnsi="Bookman Old Style" w:cs="Bookman Old Style"/>
      <w:sz w:val="28"/>
      <w:szCs w:val="28"/>
      <w:lang w:bidi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D97F26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4"/>
      <w:szCs w:val="26"/>
      <w:u w:val="single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FB41D3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標題 1 字元"/>
    <w:basedOn w:val="a1"/>
    <w:link w:val="1"/>
    <w:uiPriority w:val="1"/>
    <w:rsid w:val="009D033C"/>
    <w:rPr>
      <w:rFonts w:ascii="Bookman Old Style" w:eastAsia="Bookman Old Style" w:hAnsi="Bookman Old Style" w:cs="Bookman Old Style"/>
      <w:sz w:val="28"/>
      <w:szCs w:val="28"/>
      <w:lang w:bidi="en-US"/>
    </w:rPr>
  </w:style>
  <w:style w:type="paragraph" w:styleId="a5">
    <w:name w:val="Body Text"/>
    <w:basedOn w:val="a0"/>
    <w:link w:val="a6"/>
    <w:uiPriority w:val="1"/>
    <w:qFormat/>
    <w:rsid w:val="00D97F26"/>
    <w:pPr>
      <w:widowControl w:val="0"/>
      <w:autoSpaceDE w:val="0"/>
      <w:autoSpaceDN w:val="0"/>
      <w:spacing w:after="0" w:line="240" w:lineRule="auto"/>
      <w:ind w:left="220"/>
      <w:jc w:val="both"/>
    </w:pPr>
    <w:rPr>
      <w:rFonts w:ascii="Arial" w:eastAsia="Bookman Old Style" w:hAnsi="Arial" w:cs="Bookman Old Style"/>
      <w:sz w:val="24"/>
      <w:szCs w:val="24"/>
      <w:lang w:bidi="en-US"/>
    </w:rPr>
  </w:style>
  <w:style w:type="character" w:customStyle="1" w:styleId="a6">
    <w:name w:val="本文 字元"/>
    <w:basedOn w:val="a1"/>
    <w:link w:val="a5"/>
    <w:uiPriority w:val="1"/>
    <w:rsid w:val="00D97F26"/>
    <w:rPr>
      <w:rFonts w:ascii="Arial" w:eastAsia="Bookman Old Style" w:hAnsi="Arial" w:cs="Bookman Old Style"/>
      <w:sz w:val="24"/>
      <w:szCs w:val="24"/>
      <w:lang w:bidi="en-US"/>
    </w:rPr>
  </w:style>
  <w:style w:type="character" w:customStyle="1" w:styleId="20">
    <w:name w:val="標題 2 字元"/>
    <w:basedOn w:val="a1"/>
    <w:link w:val="2"/>
    <w:uiPriority w:val="9"/>
    <w:rsid w:val="00D97F26"/>
    <w:rPr>
      <w:rFonts w:ascii="Arial" w:eastAsiaTheme="majorEastAsia" w:hAnsi="Arial" w:cstheme="majorBidi"/>
      <w:b/>
      <w:sz w:val="24"/>
      <w:szCs w:val="26"/>
      <w:u w:val="single"/>
    </w:rPr>
  </w:style>
  <w:style w:type="paragraph" w:styleId="a7">
    <w:name w:val="List Paragraph"/>
    <w:basedOn w:val="a0"/>
    <w:uiPriority w:val="1"/>
    <w:qFormat/>
    <w:rsid w:val="00FB41D3"/>
    <w:pPr>
      <w:widowControl w:val="0"/>
      <w:autoSpaceDE w:val="0"/>
      <w:autoSpaceDN w:val="0"/>
      <w:spacing w:before="188" w:after="0" w:line="240" w:lineRule="auto"/>
      <w:ind w:left="940" w:hanging="361"/>
    </w:pPr>
    <w:rPr>
      <w:rFonts w:ascii="Bookman Old Style" w:eastAsia="Bookman Old Style" w:hAnsi="Bookman Old Style" w:cs="Bookman Old Style"/>
      <w:lang w:bidi="en-US"/>
    </w:rPr>
  </w:style>
  <w:style w:type="character" w:customStyle="1" w:styleId="30">
    <w:name w:val="標題 3 字元"/>
    <w:basedOn w:val="a1"/>
    <w:link w:val="3"/>
    <w:uiPriority w:val="9"/>
    <w:rsid w:val="00FB41D3"/>
    <w:rPr>
      <w:rFonts w:ascii="Arial" w:eastAsiaTheme="majorEastAsia" w:hAnsi="Arial" w:cstheme="majorBidi"/>
      <w:b/>
      <w:sz w:val="24"/>
      <w:szCs w:val="24"/>
    </w:rPr>
  </w:style>
  <w:style w:type="character" w:styleId="a8">
    <w:name w:val="Hyperlink"/>
    <w:basedOn w:val="a1"/>
    <w:uiPriority w:val="99"/>
    <w:unhideWhenUsed/>
    <w:rsid w:val="00FB41D3"/>
    <w:rPr>
      <w:color w:val="0563C1" w:themeColor="hyperlink"/>
      <w:u w:val="single"/>
    </w:rPr>
  </w:style>
  <w:style w:type="table" w:styleId="a9">
    <w:name w:val="Table Grid"/>
    <w:basedOn w:val="a2"/>
    <w:uiPriority w:val="39"/>
    <w:rsid w:val="00184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解析的提及1"/>
    <w:basedOn w:val="a1"/>
    <w:uiPriority w:val="99"/>
    <w:semiHidden/>
    <w:unhideWhenUsed/>
    <w:rsid w:val="00D12C28"/>
    <w:rPr>
      <w:color w:val="605E5C"/>
      <w:shd w:val="clear" w:color="auto" w:fill="E1DFDD"/>
    </w:rPr>
  </w:style>
  <w:style w:type="paragraph" w:styleId="aa">
    <w:name w:val="Subtitle"/>
    <w:basedOn w:val="a0"/>
    <w:next w:val="a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b">
    <w:basedOn w:val="a2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a2"/>
    <w:pPr>
      <w:spacing w:after="0" w:line="240" w:lineRule="auto"/>
    </w:pPr>
    <w:tblPr>
      <w:tblStyleRowBandSize w:val="1"/>
      <w:tblStyleColBandSize w:val="1"/>
    </w:tblPr>
  </w:style>
  <w:style w:type="paragraph" w:styleId="Web">
    <w:name w:val="Normal (Web)"/>
    <w:basedOn w:val="a0"/>
    <w:uiPriority w:val="99"/>
    <w:semiHidden/>
    <w:unhideWhenUsed/>
    <w:rsid w:val="009444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ad">
    <w:name w:val="FollowedHyperlink"/>
    <w:basedOn w:val="a1"/>
    <w:uiPriority w:val="99"/>
    <w:semiHidden/>
    <w:unhideWhenUsed/>
    <w:rsid w:val="0011403F"/>
    <w:rPr>
      <w:color w:val="954F72" w:themeColor="followedHyperlink"/>
      <w:u w:val="single"/>
    </w:rPr>
  </w:style>
  <w:style w:type="paragraph" w:styleId="ae">
    <w:name w:val="Balloon Text"/>
    <w:basedOn w:val="a0"/>
    <w:link w:val="af"/>
    <w:uiPriority w:val="99"/>
    <w:semiHidden/>
    <w:unhideWhenUsed/>
    <w:rsid w:val="009B13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1"/>
    <w:link w:val="ae"/>
    <w:uiPriority w:val="99"/>
    <w:semiHidden/>
    <w:rsid w:val="009B13DD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header"/>
    <w:basedOn w:val="a0"/>
    <w:link w:val="af1"/>
    <w:uiPriority w:val="99"/>
    <w:unhideWhenUsed/>
    <w:rsid w:val="009B13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1"/>
    <w:link w:val="af0"/>
    <w:uiPriority w:val="99"/>
    <w:rsid w:val="009B13DD"/>
    <w:rPr>
      <w:sz w:val="20"/>
      <w:szCs w:val="20"/>
    </w:rPr>
  </w:style>
  <w:style w:type="paragraph" w:styleId="af2">
    <w:name w:val="footer"/>
    <w:basedOn w:val="a0"/>
    <w:link w:val="af3"/>
    <w:uiPriority w:val="99"/>
    <w:unhideWhenUsed/>
    <w:rsid w:val="009B13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1"/>
    <w:link w:val="af2"/>
    <w:uiPriority w:val="99"/>
    <w:rsid w:val="009B13DD"/>
    <w:rPr>
      <w:sz w:val="20"/>
      <w:szCs w:val="20"/>
    </w:rPr>
  </w:style>
  <w:style w:type="paragraph" w:styleId="a">
    <w:name w:val="List Bullet"/>
    <w:basedOn w:val="a0"/>
    <w:uiPriority w:val="99"/>
    <w:unhideWhenUsed/>
    <w:rsid w:val="00965F1A"/>
    <w:pPr>
      <w:numPr>
        <w:numId w:val="2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5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tudentservices.ub.edu.bz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SVazCFLRoc7S6AWcKxVbbpXq7qQ==">CgMxLjAyCGguZ2pkZ3hzOAByITE4cXo0dlFQSjJzSUM0NXdvS3ZYZWUwYVd3cXAxWklmV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lize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Canto</dc:creator>
  <cp:lastModifiedBy>許乃文</cp:lastModifiedBy>
  <cp:revision>2</cp:revision>
  <cp:lastPrinted>2026-05-18T23:08:00Z</cp:lastPrinted>
  <dcterms:created xsi:type="dcterms:W3CDTF">2026-05-20T08:33:00Z</dcterms:created>
  <dcterms:modified xsi:type="dcterms:W3CDTF">2026-05-2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9421bfb68dde5a4b773ca8c395043ecc41832460617dc5350953051dd46ba9</vt:lpwstr>
  </property>
</Properties>
</file>